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453AF" w14:textId="2BCAFE9B" w:rsidR="00271AB9" w:rsidRDefault="00D03AF7" w:rsidP="00CD1318">
      <w:pPr>
        <w:tabs>
          <w:tab w:val="center" w:pos="4320"/>
          <w:tab w:val="right" w:pos="8640"/>
        </w:tabs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                           </w:t>
      </w:r>
      <w:r w:rsidR="00271AB9">
        <w:rPr>
          <w:b/>
          <w:bCs/>
          <w:sz w:val="32"/>
          <w:szCs w:val="32"/>
        </w:rPr>
        <w:t>Core B World History</w:t>
      </w:r>
    </w:p>
    <w:p w14:paraId="397B42BB" w14:textId="009A4AC1" w:rsidR="00271AB9" w:rsidRDefault="00271AB9" w:rsidP="00271AB9">
      <w:pPr>
        <w:tabs>
          <w:tab w:val="center" w:pos="4320"/>
          <w:tab w:val="right" w:pos="8640"/>
        </w:tabs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PEP </w:t>
      </w:r>
      <w:r w:rsidR="00D25AD2">
        <w:rPr>
          <w:b/>
          <w:bCs/>
          <w:sz w:val="32"/>
          <w:szCs w:val="32"/>
        </w:rPr>
        <w:t>Mandarin</w:t>
      </w:r>
    </w:p>
    <w:p w14:paraId="48BBD7F9" w14:textId="71F62133" w:rsidR="00271AB9" w:rsidRDefault="00271AB9" w:rsidP="00271AB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</w:t>
      </w:r>
      <w:r w:rsidR="00D25AD2">
        <w:rPr>
          <w:b/>
          <w:bCs/>
          <w:sz w:val="32"/>
          <w:szCs w:val="32"/>
        </w:rPr>
        <w:t>r</w:t>
      </w:r>
      <w:r>
        <w:rPr>
          <w:b/>
          <w:bCs/>
          <w:sz w:val="32"/>
          <w:szCs w:val="32"/>
        </w:rPr>
        <w:t xml:space="preserve">s. </w:t>
      </w:r>
      <w:r w:rsidR="00D25AD2">
        <w:rPr>
          <w:b/>
          <w:bCs/>
          <w:sz w:val="32"/>
          <w:szCs w:val="32"/>
        </w:rPr>
        <w:t>Gauthier</w:t>
      </w:r>
    </w:p>
    <w:p w14:paraId="695955B4" w14:textId="77777777" w:rsidR="00271AB9" w:rsidRDefault="00271AB9" w:rsidP="00271AB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4</w:t>
      </w:r>
      <w:r w:rsidRPr="00F1629E">
        <w:rPr>
          <w:b/>
          <w:bCs/>
          <w:sz w:val="32"/>
          <w:szCs w:val="32"/>
          <w:vertAlign w:val="superscript"/>
        </w:rPr>
        <w:t>th</w:t>
      </w:r>
      <w:r>
        <w:rPr>
          <w:b/>
          <w:bCs/>
          <w:sz w:val="32"/>
          <w:szCs w:val="32"/>
        </w:rPr>
        <w:t xml:space="preserve">    Quarter—Week 3</w:t>
      </w:r>
    </w:p>
    <w:p w14:paraId="2339C9F6" w14:textId="77777777" w:rsidR="00271AB9" w:rsidRDefault="00271AB9" w:rsidP="00271AB9">
      <w:pPr>
        <w:jc w:val="center"/>
        <w:rPr>
          <w:sz w:val="24"/>
          <w:szCs w:val="24"/>
        </w:rPr>
      </w:pPr>
    </w:p>
    <w:p w14:paraId="7B05A799" w14:textId="77777777" w:rsidR="00271AB9" w:rsidRDefault="00271AB9" w:rsidP="00271AB9">
      <w:pPr>
        <w:jc w:val="center"/>
        <w:rPr>
          <w:sz w:val="24"/>
          <w:szCs w:val="24"/>
        </w:rPr>
      </w:pPr>
    </w:p>
    <w:p w14:paraId="22FB927E" w14:textId="77777777" w:rsidR="00271AB9" w:rsidRDefault="00271AB9" w:rsidP="00271AB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-Class Days:</w:t>
      </w:r>
    </w:p>
    <w:p w14:paraId="282FB3A2" w14:textId="77777777" w:rsidR="00271AB9" w:rsidRDefault="00271AB9" w:rsidP="00271AB9">
      <w:pPr>
        <w:rPr>
          <w:sz w:val="24"/>
          <w:szCs w:val="24"/>
        </w:rPr>
      </w:pPr>
    </w:p>
    <w:tbl>
      <w:tblPr>
        <w:tblW w:w="0" w:type="auto"/>
        <w:tblInd w:w="-188" w:type="dxa"/>
        <w:tblLayout w:type="fixed"/>
        <w:tblCellMar>
          <w:left w:w="180" w:type="dxa"/>
          <w:right w:w="180" w:type="dxa"/>
        </w:tblCellMar>
        <w:tblLook w:val="0000" w:firstRow="0" w:lastRow="0" w:firstColumn="0" w:lastColumn="0" w:noHBand="0" w:noVBand="0"/>
      </w:tblPr>
      <w:tblGrid>
        <w:gridCol w:w="4426"/>
        <w:gridCol w:w="4428"/>
      </w:tblGrid>
      <w:tr w:rsidR="00271AB9" w:rsidRPr="007C30E6" w14:paraId="165A8F01" w14:textId="77777777" w:rsidTr="00EE7872">
        <w:trPr>
          <w:trHeight w:val="502"/>
        </w:trPr>
        <w:tc>
          <w:tcPr>
            <w:tcW w:w="442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</w:tcPr>
          <w:p w14:paraId="490B08BF" w14:textId="7507DC20" w:rsidR="00271AB9" w:rsidRPr="007C30E6" w:rsidRDefault="00D25AD2" w:rsidP="00EE7872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>Tuesday</w:t>
            </w:r>
            <w:r w:rsidR="00271AB9">
              <w:rPr>
                <w:b/>
                <w:bCs/>
                <w:sz w:val="28"/>
                <w:szCs w:val="28"/>
              </w:rPr>
              <w:t xml:space="preserve">, April </w:t>
            </w:r>
            <w:r w:rsidR="001246A8">
              <w:rPr>
                <w:b/>
                <w:bCs/>
                <w:sz w:val="28"/>
                <w:szCs w:val="28"/>
              </w:rPr>
              <w:t>2</w:t>
            </w:r>
            <w:r w:rsidR="008269D3">
              <w:rPr>
                <w:b/>
                <w:bCs/>
                <w:sz w:val="28"/>
                <w:szCs w:val="28"/>
              </w:rPr>
              <w:t>, 202</w:t>
            </w:r>
            <w:r w:rsidR="001246A8">
              <w:rPr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442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475B5862" w14:textId="27B88415" w:rsidR="00271AB9" w:rsidRPr="007C30E6" w:rsidRDefault="00483FF6" w:rsidP="00EE787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gin Ch 21 Discontent &amp; Experimentation</w:t>
            </w:r>
            <w:r w:rsidR="0046000C">
              <w:rPr>
                <w:sz w:val="24"/>
                <w:szCs w:val="24"/>
              </w:rPr>
              <w:t xml:space="preserve"> </w:t>
            </w:r>
            <w:r w:rsidR="003747EF">
              <w:rPr>
                <w:sz w:val="24"/>
                <w:szCs w:val="24"/>
              </w:rPr>
              <w:t>&amp; review for test on Thursday</w:t>
            </w:r>
          </w:p>
        </w:tc>
      </w:tr>
      <w:tr w:rsidR="00271AB9" w:rsidRPr="007C30E6" w14:paraId="78A4B8D0" w14:textId="77777777" w:rsidTr="00EE7872">
        <w:trPr>
          <w:trHeight w:val="430"/>
        </w:trPr>
        <w:tc>
          <w:tcPr>
            <w:tcW w:w="44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14:paraId="2B2CE651" w14:textId="724296EA" w:rsidR="00271AB9" w:rsidRDefault="00D25AD2" w:rsidP="00EE7872">
            <w:pPr>
              <w:textAlignment w:val="baseline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hursday</w:t>
            </w:r>
            <w:r w:rsidR="00271AB9" w:rsidRPr="007C30E6">
              <w:rPr>
                <w:b/>
                <w:bCs/>
                <w:sz w:val="28"/>
                <w:szCs w:val="28"/>
              </w:rPr>
              <w:t xml:space="preserve">, </w:t>
            </w:r>
            <w:r w:rsidR="00271AB9">
              <w:rPr>
                <w:b/>
                <w:bCs/>
                <w:sz w:val="28"/>
                <w:szCs w:val="28"/>
              </w:rPr>
              <w:t xml:space="preserve">April </w:t>
            </w:r>
            <w:r w:rsidR="001246A8">
              <w:rPr>
                <w:b/>
                <w:bCs/>
                <w:sz w:val="28"/>
                <w:szCs w:val="28"/>
              </w:rPr>
              <w:t>4</w:t>
            </w:r>
            <w:r w:rsidR="008269D3">
              <w:rPr>
                <w:b/>
                <w:bCs/>
                <w:sz w:val="28"/>
                <w:szCs w:val="28"/>
              </w:rPr>
              <w:t>, 202</w:t>
            </w:r>
            <w:r w:rsidR="001246A8">
              <w:rPr>
                <w:b/>
                <w:bCs/>
                <w:sz w:val="28"/>
                <w:szCs w:val="28"/>
              </w:rPr>
              <w:t>4</w:t>
            </w:r>
          </w:p>
          <w:p w14:paraId="748C79CE" w14:textId="77777777" w:rsidR="00271AB9" w:rsidRPr="007C30E6" w:rsidRDefault="00271AB9" w:rsidP="00EE7872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273CE7" w14:textId="7D8C84E6" w:rsidR="0027566B" w:rsidRDefault="002640AA" w:rsidP="002756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</w:p>
          <w:p w14:paraId="4C29BF82" w14:textId="4A1A8543" w:rsidR="0027566B" w:rsidRPr="007C30E6" w:rsidRDefault="001246A8" w:rsidP="0027566B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In class </w:t>
            </w:r>
            <w:r w:rsidR="0027566B" w:rsidRPr="0027566B">
              <w:rPr>
                <w:b/>
                <w:bCs/>
                <w:sz w:val="24"/>
                <w:szCs w:val="24"/>
              </w:rPr>
              <w:t xml:space="preserve">Test on Imperialism &amp; WWI </w:t>
            </w:r>
          </w:p>
        </w:tc>
      </w:tr>
    </w:tbl>
    <w:p w14:paraId="6252F48D" w14:textId="77777777" w:rsidR="00271AB9" w:rsidRDefault="00271AB9" w:rsidP="00271AB9">
      <w:pPr>
        <w:overflowPunct/>
        <w:rPr>
          <w:noProof/>
        </w:rPr>
      </w:pPr>
    </w:p>
    <w:p w14:paraId="237CC221" w14:textId="77777777" w:rsidR="00271AB9" w:rsidRDefault="00271AB9" w:rsidP="00271AB9">
      <w:pPr>
        <w:rPr>
          <w:b/>
          <w:bCs/>
          <w:sz w:val="28"/>
          <w:szCs w:val="28"/>
        </w:rPr>
      </w:pPr>
      <w:r>
        <w:rPr>
          <w:noProof/>
        </w:rPr>
        <w:t xml:space="preserve">    </w:t>
      </w:r>
      <w:r>
        <w:rPr>
          <w:b/>
          <w:bCs/>
          <w:sz w:val="28"/>
          <w:szCs w:val="28"/>
        </w:rPr>
        <w:t>Homeschool Days:</w:t>
      </w:r>
    </w:p>
    <w:p w14:paraId="04303DF7" w14:textId="77777777" w:rsidR="00271AB9" w:rsidRDefault="00271AB9" w:rsidP="00271AB9">
      <w:pPr>
        <w:rPr>
          <w:b/>
          <w:bCs/>
          <w:sz w:val="28"/>
          <w:szCs w:val="28"/>
        </w:rPr>
      </w:pPr>
    </w:p>
    <w:tbl>
      <w:tblPr>
        <w:tblW w:w="0" w:type="auto"/>
        <w:tblInd w:w="-188" w:type="dxa"/>
        <w:tblLayout w:type="fixed"/>
        <w:tblCellMar>
          <w:left w:w="180" w:type="dxa"/>
          <w:right w:w="180" w:type="dxa"/>
        </w:tblCellMar>
        <w:tblLook w:val="0000" w:firstRow="0" w:lastRow="0" w:firstColumn="0" w:lastColumn="0" w:noHBand="0" w:noVBand="0"/>
      </w:tblPr>
      <w:tblGrid>
        <w:gridCol w:w="4426"/>
        <w:gridCol w:w="4428"/>
      </w:tblGrid>
      <w:tr w:rsidR="00271AB9" w:rsidRPr="007C30E6" w14:paraId="497AD918" w14:textId="77777777" w:rsidTr="00EE7872">
        <w:trPr>
          <w:trHeight w:val="475"/>
        </w:trPr>
        <w:tc>
          <w:tcPr>
            <w:tcW w:w="442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</w:tcPr>
          <w:p w14:paraId="49C5D544" w14:textId="741E7DE7" w:rsidR="00271AB9" w:rsidRPr="00F1629E" w:rsidRDefault="00D25AD2" w:rsidP="00EE7872">
            <w:pPr>
              <w:textAlignment w:val="baseline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Wednesday</w:t>
            </w:r>
            <w:r w:rsidR="00271AB9" w:rsidRPr="007C30E6">
              <w:rPr>
                <w:b/>
                <w:bCs/>
                <w:sz w:val="28"/>
                <w:szCs w:val="28"/>
              </w:rPr>
              <w:t xml:space="preserve">, </w:t>
            </w:r>
            <w:r w:rsidR="00271AB9">
              <w:rPr>
                <w:b/>
                <w:bCs/>
                <w:sz w:val="28"/>
                <w:szCs w:val="28"/>
              </w:rPr>
              <w:t xml:space="preserve">April </w:t>
            </w:r>
            <w:r w:rsidR="001246A8">
              <w:rPr>
                <w:b/>
                <w:bCs/>
                <w:sz w:val="28"/>
                <w:szCs w:val="28"/>
              </w:rPr>
              <w:t>3</w:t>
            </w:r>
            <w:r w:rsidR="008269D3">
              <w:rPr>
                <w:b/>
                <w:bCs/>
                <w:sz w:val="28"/>
                <w:szCs w:val="28"/>
              </w:rPr>
              <w:t>, 202</w:t>
            </w:r>
            <w:r w:rsidR="001246A8">
              <w:rPr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442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7BD91B89" w14:textId="77777777" w:rsidR="00D03AF7" w:rsidRDefault="00483FF6" w:rsidP="00D03A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pg. 461- </w:t>
            </w:r>
            <w:r w:rsidR="00EE4092">
              <w:rPr>
                <w:sz w:val="24"/>
                <w:szCs w:val="24"/>
              </w:rPr>
              <w:t>467</w:t>
            </w:r>
          </w:p>
          <w:p w14:paraId="445D4708" w14:textId="7DB3F584" w:rsidR="00EE4092" w:rsidRPr="00BB16F2" w:rsidRDefault="00EE4092" w:rsidP="00D03A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tion review pg. 464, 467</w:t>
            </w:r>
          </w:p>
        </w:tc>
      </w:tr>
      <w:tr w:rsidR="00271AB9" w:rsidRPr="007C30E6" w14:paraId="411B6F46" w14:textId="77777777" w:rsidTr="00EE7872">
        <w:trPr>
          <w:trHeight w:val="1025"/>
        </w:trPr>
        <w:tc>
          <w:tcPr>
            <w:tcW w:w="442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</w:tcPr>
          <w:p w14:paraId="08E749BC" w14:textId="0B2F72A7" w:rsidR="00271AB9" w:rsidRPr="007C30E6" w:rsidRDefault="00D25AD2" w:rsidP="00EE7872">
            <w:pPr>
              <w:keepNext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>Friday</w:t>
            </w:r>
            <w:r w:rsidR="00271AB9" w:rsidRPr="007C30E6">
              <w:rPr>
                <w:b/>
                <w:bCs/>
                <w:sz w:val="28"/>
                <w:szCs w:val="28"/>
              </w:rPr>
              <w:t xml:space="preserve">, </w:t>
            </w:r>
            <w:r w:rsidR="00271AB9">
              <w:rPr>
                <w:b/>
                <w:bCs/>
                <w:sz w:val="28"/>
                <w:szCs w:val="28"/>
              </w:rPr>
              <w:t xml:space="preserve">April </w:t>
            </w:r>
            <w:r w:rsidR="001246A8">
              <w:rPr>
                <w:b/>
                <w:bCs/>
                <w:sz w:val="28"/>
                <w:szCs w:val="28"/>
              </w:rPr>
              <w:t>5</w:t>
            </w:r>
            <w:r w:rsidR="008269D3">
              <w:rPr>
                <w:b/>
                <w:bCs/>
                <w:sz w:val="28"/>
                <w:szCs w:val="28"/>
              </w:rPr>
              <w:t>, 202</w:t>
            </w:r>
            <w:r w:rsidR="001246A8">
              <w:rPr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442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3EFCE580" w14:textId="77777777" w:rsidR="00EE4092" w:rsidRDefault="00D03AF7" w:rsidP="00393B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d pp. </w:t>
            </w:r>
            <w:r w:rsidR="00EE4092">
              <w:rPr>
                <w:sz w:val="24"/>
                <w:szCs w:val="24"/>
              </w:rPr>
              <w:t>467- 474</w:t>
            </w:r>
          </w:p>
          <w:p w14:paraId="48C89033" w14:textId="326A8785" w:rsidR="00D03AF7" w:rsidRDefault="00EE4092" w:rsidP="00EE40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tion review pg. 474</w:t>
            </w:r>
            <w:r w:rsidR="00D03AF7">
              <w:rPr>
                <w:sz w:val="24"/>
                <w:szCs w:val="24"/>
              </w:rPr>
              <w:t xml:space="preserve"> </w:t>
            </w:r>
          </w:p>
          <w:p w14:paraId="3BDDB5B6" w14:textId="77777777" w:rsidR="00FC5063" w:rsidRDefault="00FC5063" w:rsidP="00EE4092">
            <w:pPr>
              <w:rPr>
                <w:sz w:val="24"/>
                <w:szCs w:val="24"/>
              </w:rPr>
            </w:pPr>
          </w:p>
          <w:p w14:paraId="3FEB4DFB" w14:textId="48FD2468" w:rsidR="00FC5063" w:rsidRPr="00DF0FDC" w:rsidRDefault="00FC5063" w:rsidP="00EE40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h 21 Act 4 </w:t>
            </w:r>
          </w:p>
        </w:tc>
      </w:tr>
      <w:tr w:rsidR="00271AB9" w:rsidRPr="007C30E6" w14:paraId="201C757F" w14:textId="77777777" w:rsidTr="00EE7872">
        <w:trPr>
          <w:trHeight w:val="1285"/>
        </w:trPr>
        <w:tc>
          <w:tcPr>
            <w:tcW w:w="44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14:paraId="5488A925" w14:textId="715D0B30" w:rsidR="00271AB9" w:rsidRPr="007C30E6" w:rsidRDefault="00D25AD2" w:rsidP="00EE7872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>Monday</w:t>
            </w:r>
            <w:r w:rsidR="00271AB9" w:rsidRPr="007C30E6">
              <w:rPr>
                <w:b/>
                <w:bCs/>
                <w:sz w:val="28"/>
                <w:szCs w:val="28"/>
              </w:rPr>
              <w:t xml:space="preserve">, </w:t>
            </w:r>
            <w:r w:rsidR="00271AB9">
              <w:rPr>
                <w:b/>
                <w:bCs/>
                <w:sz w:val="28"/>
                <w:szCs w:val="28"/>
              </w:rPr>
              <w:t xml:space="preserve">April </w:t>
            </w:r>
            <w:r w:rsidR="001246A8">
              <w:rPr>
                <w:b/>
                <w:bCs/>
                <w:sz w:val="28"/>
                <w:szCs w:val="28"/>
              </w:rPr>
              <w:t>8</w:t>
            </w:r>
            <w:r w:rsidR="008269D3">
              <w:rPr>
                <w:b/>
                <w:bCs/>
                <w:sz w:val="28"/>
                <w:szCs w:val="28"/>
              </w:rPr>
              <w:t>, 202</w:t>
            </w:r>
            <w:r w:rsidR="001246A8">
              <w:rPr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44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B40462" w14:textId="77777777" w:rsidR="00271AB9" w:rsidRDefault="00EE4092" w:rsidP="00EE787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 pg. 474- 480</w:t>
            </w:r>
          </w:p>
          <w:p w14:paraId="2B5DD6C3" w14:textId="77777777" w:rsidR="00EE4092" w:rsidRDefault="00EE4092" w:rsidP="00EE787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tion review pg. 480</w:t>
            </w:r>
          </w:p>
          <w:p w14:paraId="4A04B807" w14:textId="21904637" w:rsidR="00EE4092" w:rsidRPr="003176CD" w:rsidRDefault="00FD16C1" w:rsidP="00EE4092">
            <w:pPr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 xml:space="preserve">Finish </w:t>
            </w:r>
            <w:r w:rsidR="001D7654">
              <w:rPr>
                <w:sz w:val="24"/>
                <w:szCs w:val="24"/>
              </w:rPr>
              <w:t xml:space="preserve">Weebly assignment on Rise of Dictators </w:t>
            </w:r>
            <w:r w:rsidR="00EE4092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from class if not done</w:t>
            </w:r>
          </w:p>
          <w:p w14:paraId="2344C3E9" w14:textId="1F3ABC7D" w:rsidR="00EE4092" w:rsidRPr="007C30E6" w:rsidRDefault="00EE4092" w:rsidP="00EE7872">
            <w:pPr>
              <w:rPr>
                <w:sz w:val="24"/>
                <w:szCs w:val="24"/>
              </w:rPr>
            </w:pPr>
          </w:p>
        </w:tc>
      </w:tr>
    </w:tbl>
    <w:p w14:paraId="7ED45749" w14:textId="232DD569" w:rsidR="00271AB9" w:rsidRDefault="00271AB9" w:rsidP="00271AB9">
      <w:p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Work Due:  4/</w:t>
      </w:r>
      <w:r w:rsidR="001246A8">
        <w:rPr>
          <w:b/>
          <w:bCs/>
          <w:noProof/>
          <w:sz w:val="28"/>
          <w:szCs w:val="28"/>
        </w:rPr>
        <w:t>09</w:t>
      </w:r>
      <w:r w:rsidR="008269D3">
        <w:rPr>
          <w:b/>
          <w:bCs/>
          <w:noProof/>
          <w:sz w:val="28"/>
          <w:szCs w:val="28"/>
        </w:rPr>
        <w:t>/2</w:t>
      </w:r>
      <w:r w:rsidR="001246A8">
        <w:rPr>
          <w:b/>
          <w:bCs/>
          <w:noProof/>
          <w:sz w:val="28"/>
          <w:szCs w:val="28"/>
        </w:rPr>
        <w:t>4</w:t>
      </w:r>
      <w:r>
        <w:rPr>
          <w:b/>
          <w:bCs/>
          <w:noProof/>
          <w:sz w:val="28"/>
          <w:szCs w:val="28"/>
        </w:rPr>
        <w:t xml:space="preserve">  </w:t>
      </w:r>
    </w:p>
    <w:p w14:paraId="332576AB" w14:textId="77777777" w:rsidR="00271AB9" w:rsidRPr="00DF0FDC" w:rsidRDefault="00271AB9" w:rsidP="00271AB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u w:val="single"/>
        </w:rPr>
        <w:t>To Turn In</w:t>
      </w:r>
      <w:r>
        <w:rPr>
          <w:b/>
          <w:bCs/>
          <w:sz w:val="28"/>
          <w:szCs w:val="28"/>
        </w:rPr>
        <w:t xml:space="preserve">:  </w:t>
      </w:r>
    </w:p>
    <w:p w14:paraId="24A35040" w14:textId="77777777" w:rsidR="00FC5063" w:rsidRDefault="00D87D45">
      <w:pPr>
        <w:rPr>
          <w:rFonts w:asciiTheme="minorHAnsi" w:hAnsiTheme="minorHAnsi" w:cstheme="minorHAnsi"/>
          <w:noProof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t>Section Review</w:t>
      </w:r>
      <w:r w:rsidR="00EE4092">
        <w:rPr>
          <w:rFonts w:asciiTheme="minorHAnsi" w:hAnsiTheme="minorHAnsi" w:cstheme="minorHAnsi"/>
          <w:noProof/>
          <w:sz w:val="24"/>
          <w:szCs w:val="24"/>
        </w:rPr>
        <w:t xml:space="preserve"> 464 , 467 , 474 , 480 </w:t>
      </w:r>
    </w:p>
    <w:p w14:paraId="5374E842" w14:textId="15C08C5A" w:rsidR="00271AB9" w:rsidRDefault="00FC5063">
      <w:pPr>
        <w:rPr>
          <w:rFonts w:asciiTheme="minorHAnsi" w:hAnsiTheme="minorHAnsi" w:cstheme="minorHAnsi"/>
          <w:noProof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t>Ch 21 Act 4</w:t>
      </w:r>
      <w:r w:rsidR="00D87D45">
        <w:rPr>
          <w:rFonts w:asciiTheme="minorHAnsi" w:hAnsiTheme="minorHAnsi" w:cstheme="minorHAnsi"/>
          <w:noProof/>
          <w:sz w:val="24"/>
          <w:szCs w:val="24"/>
        </w:rPr>
        <w:t xml:space="preserve"> </w:t>
      </w:r>
      <w:r w:rsidR="002640AA">
        <w:rPr>
          <w:rFonts w:asciiTheme="minorHAnsi" w:hAnsiTheme="minorHAnsi" w:cstheme="minorHAnsi"/>
          <w:noProof/>
          <w:sz w:val="24"/>
          <w:szCs w:val="24"/>
        </w:rPr>
        <w:t xml:space="preserve"> </w:t>
      </w:r>
    </w:p>
    <w:p w14:paraId="7AB88C94" w14:textId="2D20EC66" w:rsidR="002640AA" w:rsidRDefault="001D7654">
      <w:pPr>
        <w:rPr>
          <w:rFonts w:asciiTheme="minorHAnsi" w:hAnsiTheme="minorHAnsi" w:cstheme="minorHAnsi"/>
          <w:noProof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t xml:space="preserve">Rise of Dictators  weebly assigment </w:t>
      </w:r>
      <w:r w:rsidR="00EE4092">
        <w:rPr>
          <w:rFonts w:asciiTheme="minorHAnsi" w:hAnsiTheme="minorHAnsi" w:cstheme="minorHAnsi"/>
          <w:noProof/>
          <w:sz w:val="24"/>
          <w:szCs w:val="24"/>
        </w:rPr>
        <w:t xml:space="preserve"> </w:t>
      </w:r>
      <w:r w:rsidR="002640AA">
        <w:rPr>
          <w:rFonts w:asciiTheme="minorHAnsi" w:hAnsiTheme="minorHAnsi" w:cstheme="minorHAnsi"/>
          <w:noProof/>
          <w:sz w:val="24"/>
          <w:szCs w:val="24"/>
        </w:rPr>
        <w:t xml:space="preserve"> </w:t>
      </w:r>
    </w:p>
    <w:p w14:paraId="551BA9F7" w14:textId="21543DC7" w:rsidR="0027566B" w:rsidRDefault="0027566B">
      <w:pPr>
        <w:rPr>
          <w:rFonts w:asciiTheme="minorHAnsi" w:hAnsiTheme="minorHAnsi" w:cstheme="minorHAnsi"/>
          <w:noProof/>
          <w:sz w:val="24"/>
          <w:szCs w:val="24"/>
        </w:rPr>
      </w:pPr>
    </w:p>
    <w:sectPr w:rsidR="0027566B" w:rsidSect="00EB2BB8">
      <w:headerReference w:type="default" r:id="rId6"/>
      <w:footerReference w:type="default" r:id="rId7"/>
      <w:pgSz w:w="12240" w:h="15840"/>
      <w:pgMar w:top="1440" w:right="1800" w:bottom="1440" w:left="1800" w:header="720" w:footer="864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F5A88" w14:textId="77777777" w:rsidR="0070366B" w:rsidRDefault="0070366B">
      <w:r>
        <w:separator/>
      </w:r>
    </w:p>
  </w:endnote>
  <w:endnote w:type="continuationSeparator" w:id="0">
    <w:p w14:paraId="28DF83F7" w14:textId="77777777" w:rsidR="0070366B" w:rsidRDefault="007036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F5FF4" w14:textId="77777777" w:rsidR="00FD16C1" w:rsidRDefault="00FD16C1">
    <w:pPr>
      <w:tabs>
        <w:tab w:val="center" w:pos="4320"/>
        <w:tab w:val="right" w:pos="8640"/>
      </w:tabs>
      <w:rPr>
        <w:kern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94EE9" w14:textId="77777777" w:rsidR="0070366B" w:rsidRDefault="0070366B">
      <w:r>
        <w:separator/>
      </w:r>
    </w:p>
  </w:footnote>
  <w:footnote w:type="continuationSeparator" w:id="0">
    <w:p w14:paraId="7C77DF09" w14:textId="77777777" w:rsidR="0070366B" w:rsidRDefault="007036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2C003" w14:textId="77777777" w:rsidR="00FD16C1" w:rsidRDefault="00FD16C1">
    <w:pPr>
      <w:tabs>
        <w:tab w:val="center" w:pos="4320"/>
        <w:tab w:val="right" w:pos="8640"/>
      </w:tabs>
      <w:rPr>
        <w:kern w:val="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NLAwtzQ3NLA0s7BQ0lEKTi0uzszPAykwrAUAYVWawCwAAAA="/>
  </w:docVars>
  <w:rsids>
    <w:rsidRoot w:val="00271AB9"/>
    <w:rsid w:val="001246A8"/>
    <w:rsid w:val="001D7654"/>
    <w:rsid w:val="002640AA"/>
    <w:rsid w:val="00271AB9"/>
    <w:rsid w:val="0027566B"/>
    <w:rsid w:val="003747EF"/>
    <w:rsid w:val="00393B5D"/>
    <w:rsid w:val="0046000C"/>
    <w:rsid w:val="00483FF6"/>
    <w:rsid w:val="0070366B"/>
    <w:rsid w:val="00804CBC"/>
    <w:rsid w:val="008269D3"/>
    <w:rsid w:val="00905E8D"/>
    <w:rsid w:val="009E4DE9"/>
    <w:rsid w:val="00CD1318"/>
    <w:rsid w:val="00CD4C3F"/>
    <w:rsid w:val="00D03AF7"/>
    <w:rsid w:val="00D25AD2"/>
    <w:rsid w:val="00D87D45"/>
    <w:rsid w:val="00E11E63"/>
    <w:rsid w:val="00E73FFF"/>
    <w:rsid w:val="00EE4092"/>
    <w:rsid w:val="00FC5063"/>
    <w:rsid w:val="00FD1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07A4A"/>
  <w15:chartTrackingRefBased/>
  <w15:docId w15:val="{E54AB501-381D-43D6-870A-4DF740F2F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1AB9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Manzone</dc:creator>
  <cp:keywords/>
  <dc:description/>
  <cp:lastModifiedBy>Bronwyn Gauthier</cp:lastModifiedBy>
  <cp:revision>20</cp:revision>
  <dcterms:created xsi:type="dcterms:W3CDTF">2019-12-23T16:49:00Z</dcterms:created>
  <dcterms:modified xsi:type="dcterms:W3CDTF">2024-03-26T21:45:00Z</dcterms:modified>
</cp:coreProperties>
</file>